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Sri</w:t>
      </w:r>
      <w:r>
        <w:t xml:space="preserve"> </w:t>
      </w:r>
      <w:r>
        <w:t xml:space="preserve">Lanka</w:t>
      </w:r>
      <w:r>
        <w:t xml:space="preserve"> </w:t>
      </w:r>
      <w:r>
        <w:t xml:space="preserve">Colomb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Colombo Technical Education Foundation</w:t>
      </w:r>
    </w:p>
    <w:p>
      <w:pPr>
        <w:pStyle w:val="BodyText"/>
      </w:pPr>
      <w:r>
        <w:t xml:space="preserve">No. 45, Independence Avenue</w:t>
      </w:r>
    </w:p>
    <w:p>
      <w:pPr>
        <w:pStyle w:val="BodyText"/>
      </w:pPr>
      <w:r>
        <w:t xml:space="preserve">Colombo 1, Sri Lanka</w:t>
      </w:r>
    </w:p>
    <w:bookmarkStart w:id="20" w:name="X38559c42f34b9aeadd4d15d443e414f78fadd4d"/>
    <w:p>
      <w:pPr>
        <w:pStyle w:val="Heading2"/>
      </w:pPr>
      <w:r>
        <w:t xml:space="preserve">Subject: Application for Mechanic Training Scholarship at Colombo Technical Education Foundation</w:t>
      </w:r>
    </w:p>
    <w:p>
      <w:pPr>
        <w:pStyle w:val="FirstParagraph"/>
      </w:pPr>
      <w:r>
        <w:t xml:space="preserve">Dear Scholarship Committee Members,</w:t>
      </w:r>
    </w:p>
    <w:p>
      <w:pPr>
        <w:pStyle w:val="BodyText"/>
      </w:pPr>
      <w:r>
        <w:t xml:space="preserve">With profound respect and earnest enthusiasm, I submit my application for the Mechanic Training Scholarship program offered by the Colombo Technical Education Foundation. As a dedicated young individual from the heart of Sri Lanka's capital city, Colombo, I am writing to express my unwavering commitment to becoming a skilled automotive mechanic and contributing meaningfully to Sri Lanka's transportation infrastructure. This</w:t>
      </w:r>
      <w:r>
        <w:t xml:space="preserve"> </w:t>
      </w:r>
      <w:r>
        <w:rPr>
          <w:bCs/>
          <w:b/>
        </w:rPr>
        <w:t xml:space="preserve">Scholarship Application Letter</w:t>
      </w:r>
      <w:r>
        <w:t xml:space="preserve"> </w:t>
      </w:r>
      <w:r>
        <w:t xml:space="preserve">represents not just an opportunity for me, but a pathway toward fulfilling my lifelong ambition of advancing technical education within our nation's rapidly evolving urban landscape.</w:t>
      </w:r>
    </w:p>
    <w:p>
      <w:pPr>
        <w:pStyle w:val="BodyText"/>
      </w:pPr>
      <w:r>
        <w:t xml:space="preserve">Growing up in the bustling streets of Colombo, I have witnessed firsthand how dependable transportation systems serve as the lifeblood of Sri Lanka's economic vitality. My fascination with mechanical systems began at age 12 when I assisted my father, a humble auto repair technician working from our modest garage in Pettah district. While his workshop served hundreds of daily commuters navigating Colombo's congested roads, I observed how inadequate technical training among mechanics often led to substandard repairs and preventable vehicle failures. This experience ignited a passion within me to pursue formal education that could transform Sri Lanka's mechanic profession from an informal craft into a respected, highly skilled vocation – precisely what this scholarship aims to foster.</w:t>
      </w:r>
    </w:p>
    <w:p>
      <w:pPr>
        <w:pStyle w:val="BodyText"/>
      </w:pPr>
      <w:r>
        <w:t xml:space="preserve">Currently, I am enrolled in the Advanced Technical Certificate program at Colombo College of Engineering (CCE), where I have maintained a consistent 85% grade average. My academic journey has been marked by relentless dedication, often balancing daytime studies with evening shifts at my father's workshop to support my family. However, the financial burden of completing my full mechanic training – including specialized tools, safety equipment, and advanced diagnostic software – has become insurmountable for our household. Sri Lanka Colombo's economic challenges have intensified these pressures; as an only child supporting two aging parents who depend on limited pension income, I cannot afford to jeopardize this critical educational milestone. The cost of the full 18-month Mechanic Certification Program at your esteemed institution exceeds LKR 1,250,000 (approximately USD 3,850), a sum that would require my family to deplete our meager savings and take on debt – an unacceptable sacrifice for a future that could otherwise transform our community's livelihoods.</w:t>
      </w:r>
    </w:p>
    <w:p>
      <w:pPr>
        <w:pStyle w:val="BodyText"/>
      </w:pPr>
      <w:r>
        <w:t xml:space="preserve">This scholarship would not merely fund my education; it would catalyze a ripple effect across Sri Lanka Colombo. As one of the few young men from my neighborhood (Kotahena) pursuing formal mechanic training, I envision establishing an outreach program to mentor underprivileged youth in technical skills – directly addressing the 2023 National Youth Employment Report which identifies mechanical trades as having the highest unmet demand in urban areas. My five-year plan includes founding "Colombo Auto Care Hub," a certified workshop providing subsidized services for low-income residents while training apprentices from Colombo's slum communities. This initiative would align perfectly with the Foundation's mission to elevate technical education standards across Sri Lanka, particularly in our most densely populated districts where vehicle breakdowns cause significant economic disruption.</w:t>
      </w:r>
    </w:p>
    <w:p>
      <w:pPr>
        <w:pStyle w:val="BodyText"/>
      </w:pPr>
      <w:r>
        <w:t xml:space="preserve">What sets me apart is my proven commitment to practical excellence beyond academic requirements. Last year, I spearheaded a volunteer project at the Colombo Municipal Council's community center where I taught basic vehicle maintenance to 47 street vendors – helping them reduce costly repair delays that threatened their daily earnings. This experience revealed how technical knowledge directly impacts Sri Lanka's informal economy; when we repaired three motorcycles for food vendors in one morning, they collectively generated an additional LKR 15,000 that day. My hands-on approach reflects the spirit of true</w:t>
      </w:r>
      <w:r>
        <w:t xml:space="preserve"> </w:t>
      </w:r>
      <w:r>
        <w:rPr>
          <w:bCs/>
          <w:b/>
        </w:rPr>
        <w:t xml:space="preserve">Mechanic</w:t>
      </w:r>
      <w:r>
        <w:t xml:space="preserve"> </w:t>
      </w:r>
      <w:r>
        <w:t xml:space="preserve">training – where theory meets community impact. I have also earned certifications in automotive safety protocols and environmental compliance (aligned with Sri Lanka's Green Transport Policy), ensuring my future practice contributes to national sustainability goals.</w:t>
      </w:r>
    </w:p>
    <w:p>
      <w:pPr>
        <w:pStyle w:val="BodyText"/>
      </w:pPr>
      <w:r>
        <w:t xml:space="preserve">I am acutely aware that this scholarship represents more than financial support; it embodies an investment in Sri Lanka's industrial future. Colombo, as the nation's economic engine, requires mechanics who understand both cutting-edge technology and local context – someone who can repair everything from aging public buses to modern electric vehicles while respecting our community needs. My training at your foundation would equip me with precisely these competencies: advanced diagnostics for contemporary engines, sustainable repair methodologies, and entrepreneurial skills to establish a business that creates jobs within Colombo's growing middle class.</w:t>
      </w:r>
    </w:p>
    <w:p>
      <w:pPr>
        <w:pStyle w:val="BodyText"/>
      </w:pPr>
      <w:r>
        <w:t xml:space="preserve">My family's legacy of service in Colombo's automotive sector spans three generations – my grandfather was a mechanic during the 1950s British colonial era, my father operated our garage through the 1980s and 90s, and now I stand ready to modernize this profession. This scholarship would honor that lineage while propelling it into Sri Lanka's future. I pledge to become not just a proficient mechanic but a community leader who elevates standards across Colombo and beyond, ensuring that every vehicle repaired in our city meets the highest safety and environmental benchmarks.</w:t>
      </w:r>
    </w:p>
    <w:p>
      <w:pPr>
        <w:pStyle w:val="BodyText"/>
      </w:pPr>
      <w:r>
        <w:t xml:space="preserve">Thank you for considering this</w:t>
      </w:r>
      <w:r>
        <w:t xml:space="preserve"> </w:t>
      </w:r>
      <w:r>
        <w:rPr>
          <w:bCs/>
          <w:b/>
        </w:rPr>
        <w:t xml:space="preserve">Scholarship Application Letter</w:t>
      </w:r>
      <w:r>
        <w:t xml:space="preserve">. I have attached all required documentation including academic transcripts, character references from my CCE instructors, and proof of household income. I welcome the opportunity to discuss how my vision aligns with the Colombo Technical Education Foundation's goals during an interview at your earliest convenience. Together, we can transform Sri Lanka Colombo into a model for technical excellence where every young mechanic has the opportunity to contribute meaningfully to our nation's progress.</w:t>
      </w:r>
    </w:p>
    <w:p>
      <w:pPr>
        <w:pStyle w:val="BodyText"/>
      </w:pPr>
      <w:r>
        <w:t xml:space="preserve">With deepest respect and anticipation,</w:t>
      </w:r>
    </w:p>
    <w:p>
      <w:pPr>
        <w:pStyle w:val="BodyText"/>
      </w:pPr>
      <w:r>
        <w:t xml:space="preserve">Kasun Perera</w:t>
      </w:r>
    </w:p>
    <w:p>
      <w:pPr>
        <w:pStyle w:val="BodyText"/>
      </w:pPr>
      <w:r>
        <w:t xml:space="preserve">Address: No. 28, Mawela Road, Kotahena, Colombo 07, Sri Lanka</w:t>
      </w:r>
    </w:p>
    <w:p>
      <w:pPr>
        <w:pStyle w:val="BodyText"/>
      </w:pPr>
      <w:r>
        <w:t xml:space="preserve">Mobile: +94 77 1234567 | Email: kasun.perera@example.com</w:t>
      </w:r>
    </w:p>
    <w:p>
      <w:pPr>
        <w:pStyle w:val="BodyText"/>
      </w:pPr>
      <w:r>
        <w:t xml:space="preserve">Student ID: CCE/MECH/2023-089</w:t>
      </w:r>
    </w:p>
    <w:p>
      <w:pPr>
        <w:pStyle w:val="BodyText"/>
      </w:pPr>
      <w:r>
        <w:rPr>
          <w:bCs/>
          <w:b/>
        </w:rPr>
        <w:t xml:space="preserve">Word Count:</w:t>
      </w:r>
      <w:r>
        <w:t xml:space="preserve"> </w:t>
      </w:r>
      <w:r>
        <w:t xml:space="preserve">876 words</w:t>
      </w:r>
    </w:p>
    <w:p>
      <w:pPr>
        <w:pStyle w:val="BodyText"/>
      </w:pPr>
      <w:r>
        <w:t xml:space="preserve">This scholarship application letter has been prepared specifically for the Mechanic Training Program at Colombo Technical Education Foundation, Sri Lanka. The content reflects authentic community needs in Colombo while emphasizing technical education's role in nation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Sri Lanka Colombo</dc:title>
  <dc:creator/>
  <dc:language>en</dc:language>
  <cp:keywords/>
  <dcterms:created xsi:type="dcterms:W3CDTF">2026-07-23T20:10:22Z</dcterms:created>
  <dcterms:modified xsi:type="dcterms:W3CDTF">2026-07-23T20:10:22Z</dcterms:modified>
</cp:coreProperties>
</file>

<file path=docProps/custom.xml><?xml version="1.0" encoding="utf-8"?>
<Properties xmlns="http://schemas.openxmlformats.org/officeDocument/2006/custom-properties" xmlns:vt="http://schemas.openxmlformats.org/officeDocument/2006/docPropsVTypes"/>
</file>